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South</w:t>
      </w:r>
      <w:r>
        <w:t xml:space="preserve"> </w:t>
      </w:r>
      <w:r>
        <w:t xml:space="preserve">Africa</w:t>
      </w:r>
      <w:r>
        <w:t xml:space="preserve"> </w:t>
      </w:r>
      <w:r>
        <w:t xml:space="preserve">Johannesburg</w:t>
      </w:r>
    </w:p>
    <w:bookmarkStart w:id="21" w:name="X010de21c433a383d78d1fd1ac5aedaf5831e4d3"/>
    <w:p>
      <w:pPr>
        <w:pStyle w:val="Heading1"/>
      </w:pPr>
      <w:r>
        <w:t xml:space="preserve">Internship Application Letter for Psych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sychology Internships</w:t>
      </w:r>
      <w:r>
        <w:br/>
      </w:r>
      <w:r>
        <w:t xml:space="preserve">Johannesburg Health Directorate</w:t>
      </w:r>
      <w:r>
        <w:br/>
      </w:r>
      <w:r>
        <w:t xml:space="preserve">101 Main Street, Sandton, Johannesburg</w:t>
      </w:r>
      <w:r>
        <w:br/>
      </w:r>
      <w:r>
        <w:t xml:space="preserve">Gauteng, South Africa</w:t>
      </w:r>
    </w:p>
    <w:bookmarkStart w:id="20" w:name="X9508f814543901af50d1e0476f23d8d0a604ce8"/>
    <w:p>
      <w:pPr>
        <w:pStyle w:val="Heading2"/>
      </w:pPr>
      <w:r>
        <w:t xml:space="preserve">Subject: Internship Application Letter for Psychologist Position in South Africa Johannesburg</w:t>
      </w:r>
    </w:p>
    <w:p>
      <w:pPr>
        <w:pStyle w:val="FirstParagraph"/>
      </w:pPr>
      <w:r>
        <w:t xml:space="preserve">Dear Hiring Manager,</w:t>
      </w:r>
    </w:p>
    <w:p>
      <w:pPr>
        <w:pStyle w:val="BodyText"/>
      </w:pPr>
      <w:r>
        <w:t xml:space="preserve">It is with profound enthusiasm and a deep commitment to advancing mental healthcare accessibility that I submit my application for the Psychologist Internship position within your esteemed organization in South Africa Johannesburg. As a final-year Psychology student at the University of the Witwatersrand (Wits), deeply immersed in South African mental health contexts, I am eager to contribute meaningfully to your team while developing into a culturally competent and ethically grounded psychologist. This Internship Application Letter serves as my formal expression of interest in supporting the critical mental health needs across Johannesburg’s diverse communities.</w:t>
      </w:r>
    </w:p>
    <w:p>
      <w:pPr>
        <w:pStyle w:val="BodyText"/>
      </w:pPr>
      <w:r>
        <w:t xml:space="preserve">My academic journey at Wits has been intentionally structured around South Africa’s unique psychological landscape, including specialized coursework in Trauma Psychology, Community Mental Health, and Cross-Cultural Counseling. I have consistently achieved top marks (Grade 1 distinction) while completing my research project on "Intergenerational Trauma in Johannesburg Townships," which involved collaboration with community-based organizations like the Johannesburg Child and Youth Care Centre. This work required navigating complex socioeconomic realities while applying culturally responsive therapeutic frameworks – directly aligning with the challenges faced by practitioners across South Africa Johannesburg. My understanding of local contexts extends beyond theory; I have volunteered weekly at Soweto’s Thokoza Community Clinic, providing psychosocial support to adolescents affected by violence and poverty under the supervision of a registered Psychologist (HCPC-registered). This experience immersed me in the daily realities of mental healthcare delivery in urban South Africa, reinforcing my resolve to serve this community.</w:t>
      </w:r>
    </w:p>
    <w:p>
      <w:pPr>
        <w:pStyle w:val="BodyText"/>
      </w:pPr>
      <w:r>
        <w:t xml:space="preserve">Central to my application is my comprehensive knowledge of South African psychology regulations, including NAPSA (National Health Professions Council of South Africa) standards and the HCPC (Health Professions Council of South Africa) Code of Conduct. I have meticulously prepared for all required administrative processes for registration under Section 20(1)(c) of the Health Professions Act, ensuring full compliance with local internship requirements. My training has emphasized ethical practice within a framework that respects Ubuntu principles – recognizing the interconnectedness of individual well-being and community health. This perspective is crucial in Johannesburg, where mental health services must address not only clinical needs but also systemic inequities rooted in apartheid’s legacy and contemporary urbanization challenges.</w:t>
      </w:r>
    </w:p>
    <w:p>
      <w:pPr>
        <w:pStyle w:val="BodyText"/>
      </w:pPr>
      <w:r>
        <w:t xml:space="preserve">My practical skill set includes evidence-based interventions such as Trauma-Focused Cognitive Behavioral Therapy (TF-CBT), motivational interviewing, and crisis intervention – all adapted to South African contexts. For instance, during my placement at the Johannesburg Metropolitan Police Victim Support Unit, I co-facilitated group sessions for survivors of gender-based violence using culturally resonant storytelling techniques alongside clinical methods. I also developed a digital resource toolkit (in English, Zulu, and Sotho) to support community health workers in identifying early signs of depression among elderly populations – a project recognized by the Gauteng Department of Health Innovation Award. These experiences have equipped me to navigate Johannesburg’s linguistic diversity while building trust with clients from all socio-economic backgrounds.</w:t>
      </w:r>
    </w:p>
    <w:p>
      <w:pPr>
        <w:pStyle w:val="BodyText"/>
      </w:pPr>
      <w:r>
        <w:t xml:space="preserve">Why Johannesburg? The city represents a microcosm of South Africa's mental health challenges and opportunities. With one of the highest rates of trauma exposure in the country – stemming from crime, poverty, and HIV/AIDS-related stigma – there is an urgent need for skilled psychologists who understand local nuances. I am particularly drawn to your organization’s pioneering work in integrating mental healthcare into primary care settings across Alexandra and Fordsburg townships. As someone who grew up experiencing Johannesburg’s vibrant yet challenging urban tapestry firsthand (my family resides in Hillbrow), I possess intrinsic motivation to contribute where needs are most acute. This Internship Application Letter is not merely a formality; it reflects my desire to join a team actively reshaping mental healthcare delivery in South Africa Johannesburg through innovation and compassion.</w:t>
      </w:r>
    </w:p>
    <w:p>
      <w:pPr>
        <w:pStyle w:val="BodyText"/>
      </w:pPr>
      <w:r>
        <w:t xml:space="preserve">I am fully prepared for the rigorous demands of this internship. I hold a National Senior Certificate with exemption from Wits University, have passed all required psychometric assessments (including the BDI-II), and maintain valid first-aid certification. I am fluent in English, isiZulu, and Sepedi – critical assets for effective communication across Johannesburg’s communities. Furthermore, I am committed to ongoing professional development through workshops like those hosted by the South African Psychological Association (SAPSA) and have already registered for the upcoming "Mental Health Integration in Urban Settings" symposium at Wits.</w:t>
      </w:r>
    </w:p>
    <w:p>
      <w:pPr>
        <w:pStyle w:val="BodyText"/>
      </w:pPr>
      <w:r>
        <w:t xml:space="preserve">South Africa’s mental health sector stands at a pivotal moment. With suicide rates rising by 12% in Gauteng over the past three years (per WHO 2023 data) and only 1 psychologist per 40,000 people in public facilities (Department of Health), your internship program is vital for nurturing the next generation of practitioners. I am eager to bring my academic rigor, community-focused experience, and unwavering dedication to this mission. I believe my proactive approach – exemplified by launching a peer support network for psychology students during university lockdowns – will translate into immediate value for your team.</w:t>
      </w:r>
    </w:p>
    <w:p>
      <w:pPr>
        <w:pStyle w:val="BodyText"/>
      </w:pPr>
      <w:r>
        <w:t xml:space="preserve">Thank you for considering my application. I am eager to discuss how my skills in community engagement, trauma-informed care, and cultural humility align with your internship objectives. I welcome the opportunity to provide further details at your convenience and look forward to contributing meaningfully to South Africa Johannesburg’s mental healthcare advancement through this Psychologist Internship.</w:t>
      </w:r>
    </w:p>
    <w:p>
      <w:pPr>
        <w:pStyle w:val="BodyText"/>
      </w:pPr>
      <w:r>
        <w:t xml:space="preserve">Sincerely,</w:t>
      </w:r>
      <w:r>
        <w:br/>
      </w:r>
      <w:r>
        <w:br/>
      </w:r>
      <w:r>
        <w:t xml:space="preserve">[Your Full Name]</w:t>
      </w:r>
      <w:r>
        <w:br/>
      </w:r>
      <w:r>
        <w:t xml:space="preserve">Final-Year Psychology Student (BPsych Honours)</w:t>
      </w:r>
      <w:r>
        <w:br/>
      </w:r>
      <w:r>
        <w:t xml:space="preserve">University of the Witwatersrand, Johannesbu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South Africa Johannesburg</dc:title>
  <dc:creator/>
  <dc:language>en</dc:language>
  <cp:keywords/>
  <dcterms:created xsi:type="dcterms:W3CDTF">2025-12-10T05:51:52Z</dcterms:created>
  <dcterms:modified xsi:type="dcterms:W3CDTF">2025-12-10T05:51:52Z</dcterms:modified>
</cp:coreProperties>
</file>

<file path=docProps/custom.xml><?xml version="1.0" encoding="utf-8"?>
<Properties xmlns="http://schemas.openxmlformats.org/officeDocument/2006/custom-properties" xmlns:vt="http://schemas.openxmlformats.org/officeDocument/2006/docPropsVTypes"/>
</file>